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ea673e</w:t>
        </w:r>
      </w:hyperlink>
      <w:r>
        <w:t xml:space="preserve"> </w:t>
      </w:r>
      <w:r>
        <w:t xml:space="preserve">on March 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0ea673ebc836630761a2697666de9e5db0f8d1a8#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0ea673ebc836630761a2697666de9e5db0f8d1a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ea673ebc836630761a2697666de9e5db0f8d1a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0ea673ebc836630761a2697666de9e5db0f8d1a8#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0ea673ebc836630761a2697666de9e5db0f8d1a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ea673ebc836630761a2697666de9e5db0f8d1a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3-04T14:20:05Z</dcterms:created>
  <dcterms:modified xsi:type="dcterms:W3CDTF">2025-03-04T14: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